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14:paraId="4C2377F3" w14:textId="77777777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14:paraId="09F5B8BE" w14:textId="77777777"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14:paraId="32BD1416" w14:textId="129AC797"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 xml:space="preserve">FRIDAY </w:t>
            </w:r>
            <w:r w:rsidR="00433D4D">
              <w:rPr>
                <w:b/>
              </w:rPr>
              <w:t>20</w:t>
            </w:r>
            <w:r w:rsidR="00EB2B13">
              <w:rPr>
                <w:b/>
              </w:rPr>
              <w:t xml:space="preserve"> OCTOBER</w:t>
            </w:r>
            <w:r>
              <w:rPr>
                <w:b/>
              </w:rPr>
              <w:t xml:space="preserve"> 20</w:t>
            </w:r>
            <w:r w:rsidR="008061E8">
              <w:rPr>
                <w:b/>
              </w:rPr>
              <w:t>2</w:t>
            </w:r>
            <w:r w:rsidR="00433D4D">
              <w:rPr>
                <w:b/>
              </w:rPr>
              <w:t>3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B4190F">
              <w:rPr>
                <w:b/>
              </w:rPr>
              <w:t>1</w:t>
            </w:r>
            <w:r w:rsidR="00433D4D">
              <w:rPr>
                <w:b/>
              </w:rPr>
              <w:t>0</w:t>
            </w:r>
            <w:r w:rsidR="00D22650">
              <w:rPr>
                <w:b/>
              </w:rPr>
              <w:t>0</w:t>
            </w:r>
            <w:r w:rsidR="00B4190F">
              <w:rPr>
                <w:b/>
              </w:rPr>
              <w:t>0</w:t>
            </w:r>
            <w:r w:rsidR="00E72542">
              <w:rPr>
                <w:b/>
              </w:rPr>
              <w:t>hrs</w:t>
            </w:r>
            <w:r>
              <w:rPr>
                <w:b/>
              </w:rPr>
              <w:t xml:space="preserve"> </w:t>
            </w:r>
          </w:p>
          <w:p w14:paraId="1AB85946" w14:textId="77777777" w:rsidR="002552F6" w:rsidRDefault="00EB2B13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IN THE BOARDROOM, </w:t>
            </w:r>
            <w:r w:rsidR="002552F6">
              <w:rPr>
                <w:b/>
              </w:rPr>
              <w:t>CHURCH STREET, HARTLEPOOL</w:t>
            </w:r>
          </w:p>
          <w:p w14:paraId="2D459EA2" w14:textId="77777777" w:rsidR="003A52CC" w:rsidRPr="005661EF" w:rsidRDefault="00EB2B13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 AND </w:t>
            </w:r>
            <w:r w:rsidR="001A73B8">
              <w:rPr>
                <w:b/>
              </w:rPr>
              <w:t xml:space="preserve">VIA </w:t>
            </w:r>
            <w:r w:rsidR="00E72542">
              <w:rPr>
                <w:b/>
              </w:rPr>
              <w:t>MS TEAMS</w:t>
            </w:r>
          </w:p>
          <w:p w14:paraId="62E37C46" w14:textId="3D323EAD" w:rsidR="003A52CC" w:rsidRPr="00550D15" w:rsidRDefault="003A52CC" w:rsidP="00BA1E98">
            <w:pPr>
              <w:rPr>
                <w:i/>
              </w:rPr>
            </w:pPr>
          </w:p>
        </w:tc>
      </w:tr>
    </w:tbl>
    <w:p w14:paraId="07BD7C0C" w14:textId="77777777"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535C7D5B" wp14:editId="1E41E347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C98E0" w14:textId="77777777" w:rsidR="005453F9" w:rsidRDefault="005453F9" w:rsidP="0069542A">
      <w:pPr>
        <w:jc w:val="center"/>
        <w:rPr>
          <w:b/>
          <w:sz w:val="28"/>
          <w:szCs w:val="28"/>
        </w:rPr>
      </w:pPr>
    </w:p>
    <w:p w14:paraId="14918BEA" w14:textId="77777777" w:rsidR="00B97ABB" w:rsidRPr="00905DDE" w:rsidRDefault="00B97ABB" w:rsidP="0069542A">
      <w:pPr>
        <w:jc w:val="center"/>
        <w:rPr>
          <w:b/>
          <w:sz w:val="12"/>
          <w:szCs w:val="12"/>
        </w:rPr>
      </w:pPr>
    </w:p>
    <w:p w14:paraId="2EB14EE0" w14:textId="77777777"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14:paraId="632BAA0F" w14:textId="77777777" w:rsidR="0069542A" w:rsidRPr="00905DDE" w:rsidRDefault="0069542A" w:rsidP="00197C9C">
      <w:pPr>
        <w:ind w:right="-897"/>
        <w:rPr>
          <w:color w:val="2F5496" w:themeColor="accent5" w:themeShade="BF"/>
          <w:sz w:val="12"/>
          <w:szCs w:val="12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3969"/>
        <w:gridCol w:w="817"/>
      </w:tblGrid>
      <w:tr w:rsidR="000E2103" w:rsidRPr="006C4597" w14:paraId="0D9CA6E5" w14:textId="77777777" w:rsidTr="00197058">
        <w:trPr>
          <w:gridAfter w:val="2"/>
          <w:wAfter w:w="4786" w:type="dxa"/>
        </w:trPr>
        <w:tc>
          <w:tcPr>
            <w:tcW w:w="4395" w:type="dxa"/>
            <w:gridSpan w:val="2"/>
            <w:shd w:val="clear" w:color="auto" w:fill="auto"/>
          </w:tcPr>
          <w:p w14:paraId="1D27F49E" w14:textId="77777777" w:rsidR="000E2103" w:rsidRPr="006C4597" w:rsidRDefault="000E2103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14:paraId="20E00BD8" w14:textId="77777777" w:rsidR="000E2103" w:rsidRPr="006C4597" w:rsidRDefault="000E2103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</w:tr>
      <w:tr w:rsidR="008B6096" w:rsidRPr="006C4597" w14:paraId="4AAA507F" w14:textId="77777777" w:rsidTr="00197058">
        <w:tc>
          <w:tcPr>
            <w:tcW w:w="4395" w:type="dxa"/>
            <w:gridSpan w:val="2"/>
            <w:shd w:val="clear" w:color="auto" w:fill="auto"/>
          </w:tcPr>
          <w:p w14:paraId="4DBB46AE" w14:textId="77777777"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2"/>
            <w:shd w:val="clear" w:color="auto" w:fill="auto"/>
          </w:tcPr>
          <w:p w14:paraId="2493507D" w14:textId="77777777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428385A1" w14:textId="77777777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0E2103" w:rsidRPr="006C4597" w14:paraId="54E5113D" w14:textId="77777777" w:rsidTr="00197058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02DEFE45" w14:textId="77777777" w:rsidR="000E2103" w:rsidRPr="007A7845" w:rsidRDefault="000E210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3FCD4048" w14:textId="77777777" w:rsidR="000E2103" w:rsidRPr="006C4597" w:rsidRDefault="000E210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14:paraId="4027F23C" w14:textId="77777777" w:rsidR="000E2103" w:rsidRPr="006C4597" w:rsidRDefault="000E210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</w:tr>
      <w:tr w:rsidR="000E2103" w:rsidRPr="006C4597" w14:paraId="5A800A1C" w14:textId="77777777" w:rsidTr="00197058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72D33A95" w14:textId="77777777" w:rsidR="000E2103" w:rsidRPr="007A7845" w:rsidRDefault="000E210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2C7B55C6" w14:textId="77777777" w:rsidR="000E2103" w:rsidRPr="006C4597" w:rsidRDefault="000E210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14:paraId="12965949" w14:textId="77777777" w:rsidR="000E2103" w:rsidRDefault="000E210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</w:tr>
      <w:tr w:rsidR="000E2103" w:rsidRPr="006C4597" w14:paraId="203F86F5" w14:textId="77777777" w:rsidTr="00197058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7D10BA39" w14:textId="77777777" w:rsidR="000E2103" w:rsidRPr="007A7845" w:rsidRDefault="000E210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05C505AF" w14:textId="77777777" w:rsidR="000E2103" w:rsidRPr="006C4597" w:rsidRDefault="000E210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14:paraId="7277D07B" w14:textId="77777777" w:rsidR="000E2103" w:rsidRDefault="000E210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</w:tr>
      <w:tr w:rsidR="000E2103" w:rsidRPr="006C4597" w14:paraId="76E0CFDB" w14:textId="77777777" w:rsidTr="00197058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402927EA" w14:textId="77777777" w:rsidR="000E2103" w:rsidRPr="007A7845" w:rsidRDefault="000E210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05ED1DB8" w14:textId="77777777" w:rsidR="000E2103" w:rsidRPr="006C4597" w:rsidRDefault="000E2103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14:paraId="7499C9EC" w14:textId="77777777" w:rsidR="000E2103" w:rsidRDefault="000E210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</w:tr>
      <w:tr w:rsidR="000E2103" w:rsidRPr="006C4597" w14:paraId="238E7A50" w14:textId="77777777" w:rsidTr="00197058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2992EB10" w14:textId="77777777" w:rsidR="000E2103" w:rsidRPr="007A7845" w:rsidRDefault="000E210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04508AE0" w14:textId="532CD2A6" w:rsidR="000E2103" w:rsidRPr="003362AF" w:rsidRDefault="000E2103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>
              <w:rPr>
                <w:sz w:val="22"/>
                <w:szCs w:val="22"/>
              </w:rPr>
              <w:t>June 29</w:t>
            </w:r>
            <w:r w:rsidRPr="00433D4D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>, 2023</w:t>
            </w:r>
          </w:p>
        </w:tc>
        <w:tc>
          <w:tcPr>
            <w:tcW w:w="1418" w:type="dxa"/>
            <w:shd w:val="clear" w:color="auto" w:fill="auto"/>
          </w:tcPr>
          <w:p w14:paraId="20EC607C" w14:textId="77777777" w:rsidR="000E2103" w:rsidRPr="006C4597" w:rsidRDefault="000E210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</w:tr>
      <w:tr w:rsidR="000E2103" w:rsidRPr="006C4597" w14:paraId="6D69D2AB" w14:textId="77777777" w:rsidTr="00197058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2BF70DC7" w14:textId="77777777" w:rsidR="000E2103" w:rsidRPr="007A7845" w:rsidRDefault="000E210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3FD86668" w14:textId="77777777" w:rsidR="000E2103" w:rsidRPr="003362AF" w:rsidRDefault="000E2103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14:paraId="6BDD78D3" w14:textId="72D205EE" w:rsidR="000E2103" w:rsidRPr="006C4597" w:rsidRDefault="000E210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ion</w:t>
            </w:r>
          </w:p>
        </w:tc>
      </w:tr>
      <w:tr w:rsidR="000C2B21" w:rsidRPr="006C4597" w14:paraId="2040D72F" w14:textId="77777777" w:rsidTr="00197058">
        <w:tc>
          <w:tcPr>
            <w:tcW w:w="9782" w:type="dxa"/>
            <w:gridSpan w:val="4"/>
            <w:shd w:val="clear" w:color="auto" w:fill="auto"/>
          </w:tcPr>
          <w:p w14:paraId="0FC3EB9A" w14:textId="77777777" w:rsidR="000C2B21" w:rsidRPr="006C4597" w:rsidRDefault="000C2B21" w:rsidP="00CA251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TRATEGY</w:t>
            </w:r>
            <w:r w:rsidR="00625F69">
              <w:rPr>
                <w:b/>
                <w:sz w:val="22"/>
                <w:szCs w:val="22"/>
              </w:rPr>
              <w:t xml:space="preserve"> MEETING</w:t>
            </w:r>
          </w:p>
        </w:tc>
        <w:tc>
          <w:tcPr>
            <w:tcW w:w="817" w:type="dxa"/>
          </w:tcPr>
          <w:p w14:paraId="6A3221A0" w14:textId="77777777" w:rsidR="000C2B21" w:rsidRPr="006C4597" w:rsidRDefault="000C2B21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0E2103" w:rsidRPr="006C4597" w14:paraId="51E83540" w14:textId="77777777" w:rsidTr="006C7F56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728BFAAA" w14:textId="77777777" w:rsidR="000E2103" w:rsidRPr="007A7845" w:rsidRDefault="000E2103" w:rsidP="006C7F5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7F1C4EBB" w14:textId="1CC5F511" w:rsidR="000E2103" w:rsidRPr="006C4597" w:rsidRDefault="000E2103" w:rsidP="006C7F5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14:paraId="7C054940" w14:textId="77777777" w:rsidR="000E2103" w:rsidRPr="006C4597" w:rsidRDefault="000E2103" w:rsidP="006C7F5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ion</w:t>
            </w:r>
          </w:p>
        </w:tc>
      </w:tr>
      <w:tr w:rsidR="000E2103" w:rsidRPr="006C4597" w14:paraId="1B870653" w14:textId="77777777" w:rsidTr="006C7F56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544FAA72" w14:textId="77777777" w:rsidR="000E2103" w:rsidRPr="007A7845" w:rsidRDefault="000E2103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7BD00FD6" w14:textId="65373E25" w:rsidR="000E2103" w:rsidRPr="000E2103" w:rsidRDefault="000E2103" w:rsidP="000E210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14:paraId="50978B57" w14:textId="77777777" w:rsidR="000E2103" w:rsidRDefault="000E2103" w:rsidP="004F09E0">
            <w:pPr>
              <w:spacing w:line="360" w:lineRule="auto"/>
              <w:rPr>
                <w:sz w:val="22"/>
                <w:szCs w:val="22"/>
              </w:rPr>
            </w:pPr>
          </w:p>
          <w:p w14:paraId="77FC8CBC" w14:textId="532EC06C" w:rsidR="000E2103" w:rsidRDefault="000E2103" w:rsidP="004F09E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E128A" w:rsidRPr="006C4597" w14:paraId="5C2C6301" w14:textId="77777777" w:rsidTr="006C7F56">
        <w:tc>
          <w:tcPr>
            <w:tcW w:w="9782" w:type="dxa"/>
            <w:gridSpan w:val="4"/>
            <w:shd w:val="clear" w:color="auto" w:fill="auto"/>
          </w:tcPr>
          <w:p w14:paraId="260A58AC" w14:textId="69829811" w:rsidR="008E128A" w:rsidRDefault="00433D4D" w:rsidP="008E128A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FRESHMENTS</w:t>
            </w:r>
            <w:r w:rsidR="008E128A">
              <w:rPr>
                <w:b/>
                <w:sz w:val="22"/>
                <w:szCs w:val="22"/>
              </w:rPr>
              <w:t xml:space="preserve">: </w:t>
            </w:r>
            <w:r>
              <w:rPr>
                <w:b/>
                <w:sz w:val="22"/>
                <w:szCs w:val="22"/>
              </w:rPr>
              <w:t>11:30 – 11:45</w:t>
            </w:r>
          </w:p>
        </w:tc>
        <w:tc>
          <w:tcPr>
            <w:tcW w:w="817" w:type="dxa"/>
          </w:tcPr>
          <w:p w14:paraId="75F89300" w14:textId="77777777" w:rsidR="008E128A" w:rsidRPr="006C4597" w:rsidRDefault="008E128A" w:rsidP="004F09E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4F09E0" w:rsidRPr="006C4597" w14:paraId="091CBE28" w14:textId="77777777" w:rsidTr="006C7F56">
        <w:tc>
          <w:tcPr>
            <w:tcW w:w="9782" w:type="dxa"/>
            <w:gridSpan w:val="4"/>
            <w:shd w:val="clear" w:color="auto" w:fill="auto"/>
          </w:tcPr>
          <w:p w14:paraId="2DDF0EE2" w14:textId="77777777"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IN MEETING</w:t>
            </w:r>
          </w:p>
        </w:tc>
        <w:tc>
          <w:tcPr>
            <w:tcW w:w="817" w:type="dxa"/>
          </w:tcPr>
          <w:p w14:paraId="614AAEB2" w14:textId="77777777"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0E2103" w:rsidRPr="006C4597" w14:paraId="54504F4C" w14:textId="77777777" w:rsidTr="006C7F56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2EB7AFB1" w14:textId="77777777" w:rsidR="000E2103" w:rsidRPr="007A7845" w:rsidRDefault="000E2103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57DBE4C1" w14:textId="77777777" w:rsidR="000E2103" w:rsidRPr="00714F81" w:rsidRDefault="000E2103" w:rsidP="004F09E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14:paraId="29E39695" w14:textId="77777777" w:rsidR="000E2103" w:rsidRDefault="000E2103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</w:tr>
      <w:tr w:rsidR="000E2103" w:rsidRPr="006C4597" w14:paraId="384A3BF9" w14:textId="77777777" w:rsidTr="006C7F56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27FEF492" w14:textId="77777777" w:rsidR="000E2103" w:rsidRPr="007A7845" w:rsidRDefault="000E2103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7AF95655" w14:textId="30ED5851" w:rsidR="000E2103" w:rsidRPr="00714F81" w:rsidRDefault="000E2103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14:paraId="4A71FE27" w14:textId="77777777" w:rsidR="000E2103" w:rsidRDefault="000E2103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</w:tr>
      <w:tr w:rsidR="004F09E0" w:rsidRPr="006C4597" w14:paraId="0EC7F2FB" w14:textId="77777777" w:rsidTr="00197058">
        <w:tc>
          <w:tcPr>
            <w:tcW w:w="9782" w:type="dxa"/>
            <w:gridSpan w:val="4"/>
            <w:shd w:val="clear" w:color="auto" w:fill="auto"/>
          </w:tcPr>
          <w:p w14:paraId="12EB8A9D" w14:textId="77777777"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14:paraId="713163A0" w14:textId="77777777"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0E2103" w:rsidRPr="006C4597" w14:paraId="504061B4" w14:textId="77777777" w:rsidTr="00197058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27C1326B" w14:textId="77777777" w:rsidR="000E2103" w:rsidRPr="007A7845" w:rsidRDefault="000E2103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39B8054B" w14:textId="04BF757D" w:rsidR="000E2103" w:rsidRPr="00C31F3E" w:rsidRDefault="000E2103" w:rsidP="00C31F3E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14:paraId="63AFE097" w14:textId="77777777" w:rsidR="000E2103" w:rsidRDefault="000E2103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</w:tr>
      <w:tr w:rsidR="000E2103" w:rsidRPr="006C4597" w14:paraId="50BF4DA2" w14:textId="77777777" w:rsidTr="00197058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50F1207D" w14:textId="77777777" w:rsidR="000E2103" w:rsidRPr="007A7845" w:rsidRDefault="000E2103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2FE1A0C1" w14:textId="2A4CCD9E" w:rsidR="000E2103" w:rsidRPr="008C1C16" w:rsidRDefault="000E2103" w:rsidP="000E2103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14:paraId="37CB6F9A" w14:textId="464E90E6" w:rsidR="000E2103" w:rsidRPr="005453F9" w:rsidRDefault="000E2103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</w:tr>
      <w:tr w:rsidR="00785744" w:rsidRPr="006C4597" w14:paraId="7E6201DA" w14:textId="77777777" w:rsidTr="00197058">
        <w:tc>
          <w:tcPr>
            <w:tcW w:w="10599" w:type="dxa"/>
            <w:gridSpan w:val="5"/>
            <w:shd w:val="clear" w:color="auto" w:fill="auto"/>
          </w:tcPr>
          <w:p w14:paraId="075FA2B7" w14:textId="77777777" w:rsidR="006E5C40" w:rsidRDefault="006E5C40" w:rsidP="00785744">
            <w:pPr>
              <w:spacing w:line="360" w:lineRule="auto"/>
              <w:rPr>
                <w:b/>
                <w:sz w:val="22"/>
                <w:szCs w:val="22"/>
              </w:rPr>
            </w:pPr>
          </w:p>
          <w:p w14:paraId="7808A2FF" w14:textId="164C477F" w:rsidR="00785744" w:rsidRPr="007A7845" w:rsidRDefault="00785744" w:rsidP="00785744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0E2103" w:rsidRPr="006C4597" w14:paraId="74E9D27B" w14:textId="77777777" w:rsidTr="00197058">
        <w:trPr>
          <w:gridAfter w:val="2"/>
          <w:wAfter w:w="4786" w:type="dxa"/>
          <w:trHeight w:val="405"/>
        </w:trPr>
        <w:tc>
          <w:tcPr>
            <w:tcW w:w="568" w:type="dxa"/>
            <w:shd w:val="clear" w:color="auto" w:fill="auto"/>
          </w:tcPr>
          <w:p w14:paraId="10EDF3B8" w14:textId="77777777" w:rsidR="000E2103" w:rsidRPr="007A7845" w:rsidRDefault="000E2103" w:rsidP="00785744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13ABA680" w14:textId="6498A41C" w:rsidR="000E2103" w:rsidRDefault="000E2103" w:rsidP="00785744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aching Excellence Framework 2023</w:t>
            </w:r>
          </w:p>
        </w:tc>
        <w:tc>
          <w:tcPr>
            <w:tcW w:w="1418" w:type="dxa"/>
            <w:shd w:val="clear" w:color="auto" w:fill="auto"/>
          </w:tcPr>
          <w:p w14:paraId="3B1F2902" w14:textId="77777777" w:rsidR="000E2103" w:rsidRDefault="000E2103" w:rsidP="00785744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</w:tr>
      <w:tr w:rsidR="000E2103" w:rsidRPr="006C4597" w14:paraId="6AD56A61" w14:textId="77777777" w:rsidTr="00197058">
        <w:trPr>
          <w:gridAfter w:val="2"/>
          <w:wAfter w:w="4786" w:type="dxa"/>
          <w:trHeight w:val="405"/>
        </w:trPr>
        <w:tc>
          <w:tcPr>
            <w:tcW w:w="568" w:type="dxa"/>
            <w:shd w:val="clear" w:color="auto" w:fill="auto"/>
          </w:tcPr>
          <w:p w14:paraId="7332AF9F" w14:textId="77777777" w:rsidR="000E2103" w:rsidRPr="007A7845" w:rsidRDefault="000E2103" w:rsidP="006E5C4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7A886ADB" w14:textId="0298C962" w:rsidR="000E2103" w:rsidRDefault="000E2103" w:rsidP="006E5C40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tional Student Survey</w:t>
            </w:r>
          </w:p>
        </w:tc>
        <w:tc>
          <w:tcPr>
            <w:tcW w:w="1418" w:type="dxa"/>
            <w:shd w:val="clear" w:color="auto" w:fill="auto"/>
          </w:tcPr>
          <w:p w14:paraId="5E785CC0" w14:textId="355B1392" w:rsidR="000E2103" w:rsidRDefault="000E2103" w:rsidP="006E5C4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</w:tr>
      <w:tr w:rsidR="000E2103" w:rsidRPr="006C4597" w14:paraId="50BBF2F4" w14:textId="77777777" w:rsidTr="00197058">
        <w:trPr>
          <w:gridAfter w:val="2"/>
          <w:wAfter w:w="4786" w:type="dxa"/>
          <w:trHeight w:val="405"/>
        </w:trPr>
        <w:tc>
          <w:tcPr>
            <w:tcW w:w="568" w:type="dxa"/>
            <w:shd w:val="clear" w:color="auto" w:fill="auto"/>
          </w:tcPr>
          <w:p w14:paraId="493CA94D" w14:textId="77777777" w:rsidR="000E2103" w:rsidRPr="007A7845" w:rsidRDefault="000E2103" w:rsidP="00785744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3737C91D" w14:textId="77777777" w:rsidR="000E2103" w:rsidRDefault="000E2103" w:rsidP="00785744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aduate Outcome Survey</w:t>
            </w:r>
          </w:p>
        </w:tc>
        <w:tc>
          <w:tcPr>
            <w:tcW w:w="1418" w:type="dxa"/>
            <w:shd w:val="clear" w:color="auto" w:fill="auto"/>
          </w:tcPr>
          <w:p w14:paraId="722B24B7" w14:textId="77777777" w:rsidR="000E2103" w:rsidRDefault="000E2103" w:rsidP="00785744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</w:tr>
      <w:tr w:rsidR="000E2103" w:rsidRPr="006C4597" w14:paraId="48F5B1BB" w14:textId="77777777" w:rsidTr="00197058">
        <w:trPr>
          <w:gridAfter w:val="2"/>
          <w:wAfter w:w="4786" w:type="dxa"/>
          <w:trHeight w:val="405"/>
        </w:trPr>
        <w:tc>
          <w:tcPr>
            <w:tcW w:w="568" w:type="dxa"/>
            <w:shd w:val="clear" w:color="auto" w:fill="auto"/>
          </w:tcPr>
          <w:p w14:paraId="0897CB84" w14:textId="77777777" w:rsidR="000E2103" w:rsidRPr="007A7845" w:rsidRDefault="000E2103" w:rsidP="00785744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42674020" w14:textId="4122CE9C" w:rsidR="000E2103" w:rsidRDefault="000E2103" w:rsidP="00785744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ff Voice</w:t>
            </w:r>
          </w:p>
        </w:tc>
        <w:tc>
          <w:tcPr>
            <w:tcW w:w="1418" w:type="dxa"/>
            <w:shd w:val="clear" w:color="auto" w:fill="auto"/>
          </w:tcPr>
          <w:p w14:paraId="0E13D5CF" w14:textId="392E1DD9" w:rsidR="000E2103" w:rsidRDefault="000E2103" w:rsidP="00785744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</w:tr>
      <w:tr w:rsidR="000E2103" w:rsidRPr="006C4597" w14:paraId="2AD64E80" w14:textId="77777777" w:rsidTr="00197058">
        <w:trPr>
          <w:gridAfter w:val="2"/>
          <w:wAfter w:w="4786" w:type="dxa"/>
          <w:trHeight w:val="405"/>
        </w:trPr>
        <w:tc>
          <w:tcPr>
            <w:tcW w:w="568" w:type="dxa"/>
            <w:shd w:val="clear" w:color="auto" w:fill="auto"/>
          </w:tcPr>
          <w:p w14:paraId="55645F45" w14:textId="77777777" w:rsidR="000E2103" w:rsidRPr="007A7845" w:rsidRDefault="000E2103" w:rsidP="00785744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06A7B1BD" w14:textId="77777777" w:rsidR="000E2103" w:rsidRDefault="000E2103" w:rsidP="00785744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Voice</w:t>
            </w:r>
          </w:p>
        </w:tc>
        <w:tc>
          <w:tcPr>
            <w:tcW w:w="1418" w:type="dxa"/>
            <w:shd w:val="clear" w:color="auto" w:fill="auto"/>
          </w:tcPr>
          <w:p w14:paraId="6A5A40B4" w14:textId="77777777" w:rsidR="000E2103" w:rsidRDefault="000E2103" w:rsidP="00785744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</w:tr>
      <w:tr w:rsidR="00785744" w:rsidRPr="006C4597" w14:paraId="6CB70B15" w14:textId="77777777" w:rsidTr="00197058">
        <w:tc>
          <w:tcPr>
            <w:tcW w:w="9782" w:type="dxa"/>
            <w:gridSpan w:val="4"/>
            <w:shd w:val="clear" w:color="auto" w:fill="auto"/>
          </w:tcPr>
          <w:p w14:paraId="7A8E557F" w14:textId="77777777" w:rsidR="00785744" w:rsidRPr="00197058" w:rsidRDefault="00785744" w:rsidP="00785744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14:paraId="4172D08A" w14:textId="77777777" w:rsidR="00785744" w:rsidRPr="006C4597" w:rsidRDefault="00785744" w:rsidP="00785744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0E2103" w:rsidRPr="006C4597" w14:paraId="451F52DF" w14:textId="77777777" w:rsidTr="00197058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4531135F" w14:textId="77777777" w:rsidR="000E2103" w:rsidRPr="007A7845" w:rsidRDefault="000E2103" w:rsidP="00785744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06C10F56" w14:textId="041138BD" w:rsidR="000E2103" w:rsidRPr="006C4597" w:rsidRDefault="000E2103" w:rsidP="00785744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14:paraId="37761854" w14:textId="77777777" w:rsidR="000E2103" w:rsidRDefault="000E2103" w:rsidP="00785744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</w:tr>
      <w:tr w:rsidR="00785744" w:rsidRPr="006C4597" w14:paraId="4E4AD5A8" w14:textId="77777777" w:rsidTr="00197058">
        <w:tc>
          <w:tcPr>
            <w:tcW w:w="9782" w:type="dxa"/>
            <w:gridSpan w:val="4"/>
            <w:shd w:val="clear" w:color="auto" w:fill="auto"/>
          </w:tcPr>
          <w:p w14:paraId="786EBC80" w14:textId="77777777" w:rsidR="00785744" w:rsidRPr="006C4597" w:rsidRDefault="00785744" w:rsidP="00785744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lastRenderedPageBreak/>
              <w:t>OTHER MATTERS</w:t>
            </w:r>
          </w:p>
        </w:tc>
        <w:tc>
          <w:tcPr>
            <w:tcW w:w="817" w:type="dxa"/>
          </w:tcPr>
          <w:p w14:paraId="4B426C8A" w14:textId="77777777" w:rsidR="00785744" w:rsidRPr="006C4597" w:rsidRDefault="00785744" w:rsidP="00785744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0E2103" w:rsidRPr="006C4597" w14:paraId="6BF1F9FB" w14:textId="77777777" w:rsidTr="00197058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27F35A9C" w14:textId="77777777" w:rsidR="000E2103" w:rsidRPr="0086562F" w:rsidRDefault="000E2103" w:rsidP="00785744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3DE7DE93" w14:textId="77777777" w:rsidR="000E2103" w:rsidRPr="0086562F" w:rsidRDefault="000E2103" w:rsidP="00785744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14:paraId="03528752" w14:textId="77777777" w:rsidR="000E2103" w:rsidRPr="0086562F" w:rsidRDefault="000E2103" w:rsidP="00785744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</w:tr>
      <w:tr w:rsidR="000E2103" w:rsidRPr="006C4597" w14:paraId="542BC460" w14:textId="77777777" w:rsidTr="00197058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3D0FF0BE" w14:textId="5DB1E084" w:rsidR="000E2103" w:rsidRPr="00EB2B13" w:rsidRDefault="000E2103" w:rsidP="00785744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.</w:t>
            </w:r>
          </w:p>
        </w:tc>
        <w:tc>
          <w:tcPr>
            <w:tcW w:w="3827" w:type="dxa"/>
            <w:shd w:val="clear" w:color="auto" w:fill="auto"/>
          </w:tcPr>
          <w:p w14:paraId="27938BDB" w14:textId="77777777" w:rsidR="000E2103" w:rsidRPr="006C4597" w:rsidRDefault="000E2103" w:rsidP="00785744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14:paraId="62691A70" w14:textId="77777777" w:rsidR="000E2103" w:rsidRDefault="000E2103" w:rsidP="00785744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</w:tr>
      <w:tr w:rsidR="000E2103" w:rsidRPr="006C4597" w14:paraId="2B4C114C" w14:textId="77777777" w:rsidTr="00197058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2E19725D" w14:textId="5458B35C" w:rsidR="000E2103" w:rsidRDefault="000E2103" w:rsidP="00785744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.</w:t>
            </w:r>
          </w:p>
        </w:tc>
        <w:tc>
          <w:tcPr>
            <w:tcW w:w="3827" w:type="dxa"/>
            <w:shd w:val="clear" w:color="auto" w:fill="auto"/>
          </w:tcPr>
          <w:p w14:paraId="21452B4F" w14:textId="77777777" w:rsidR="000E2103" w:rsidRPr="006C4597" w:rsidRDefault="000E2103" w:rsidP="00785744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business</w:t>
            </w:r>
          </w:p>
        </w:tc>
        <w:tc>
          <w:tcPr>
            <w:tcW w:w="1418" w:type="dxa"/>
            <w:shd w:val="clear" w:color="auto" w:fill="auto"/>
          </w:tcPr>
          <w:p w14:paraId="759B4126" w14:textId="77777777" w:rsidR="000E2103" w:rsidRPr="00887E8F" w:rsidRDefault="000E2103" w:rsidP="00785744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0E2103" w:rsidRPr="006C4597" w14:paraId="3C5A8C55" w14:textId="77777777" w:rsidTr="00197058">
        <w:trPr>
          <w:gridAfter w:val="2"/>
          <w:wAfter w:w="4786" w:type="dxa"/>
        </w:trPr>
        <w:tc>
          <w:tcPr>
            <w:tcW w:w="568" w:type="dxa"/>
            <w:shd w:val="clear" w:color="auto" w:fill="auto"/>
          </w:tcPr>
          <w:p w14:paraId="20406222" w14:textId="2DE679CD" w:rsidR="000E2103" w:rsidRPr="00EB2B13" w:rsidRDefault="000E2103" w:rsidP="00785744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.</w:t>
            </w:r>
          </w:p>
        </w:tc>
        <w:tc>
          <w:tcPr>
            <w:tcW w:w="3827" w:type="dxa"/>
            <w:shd w:val="clear" w:color="auto" w:fill="auto"/>
          </w:tcPr>
          <w:p w14:paraId="61017DCD" w14:textId="77777777" w:rsidR="000E2103" w:rsidRPr="006C4597" w:rsidRDefault="000E2103" w:rsidP="00785744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14:paraId="11441E4E" w14:textId="77777777" w:rsidR="000E2103" w:rsidRDefault="000E2103" w:rsidP="00785744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</w:tr>
      <w:tr w:rsidR="00785744" w:rsidRPr="006C4597" w14:paraId="7BF06C9F" w14:textId="77777777" w:rsidTr="00197058">
        <w:tc>
          <w:tcPr>
            <w:tcW w:w="568" w:type="dxa"/>
            <w:shd w:val="clear" w:color="auto" w:fill="auto"/>
          </w:tcPr>
          <w:p w14:paraId="78C66B5F" w14:textId="695E9FAE" w:rsidR="00785744" w:rsidRPr="00EB2B13" w:rsidRDefault="00785744" w:rsidP="00785744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DE54C9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214" w:type="dxa"/>
            <w:gridSpan w:val="3"/>
            <w:shd w:val="clear" w:color="auto" w:fill="auto"/>
          </w:tcPr>
          <w:p w14:paraId="6F121B30" w14:textId="77777777" w:rsidR="00785744" w:rsidRPr="006C4597" w:rsidRDefault="00785744" w:rsidP="00785744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14:paraId="24A9EE0F" w14:textId="696C4426" w:rsidR="00785744" w:rsidRPr="006C4597" w:rsidRDefault="00785744" w:rsidP="00785744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>
              <w:rPr>
                <w:sz w:val="22"/>
                <w:szCs w:val="22"/>
              </w:rPr>
              <w:t xml:space="preserve">Friday </w:t>
            </w:r>
            <w:r w:rsidR="00257DC7">
              <w:rPr>
                <w:sz w:val="22"/>
                <w:szCs w:val="22"/>
              </w:rPr>
              <w:t>8</w:t>
            </w:r>
            <w:r w:rsidRPr="002552F6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 xml:space="preserve"> December, at </w:t>
            </w:r>
            <w:r w:rsidR="00257DC7">
              <w:rPr>
                <w:sz w:val="22"/>
                <w:szCs w:val="22"/>
              </w:rPr>
              <w:t>0930</w:t>
            </w:r>
            <w:r>
              <w:rPr>
                <w:sz w:val="22"/>
                <w:szCs w:val="22"/>
              </w:rPr>
              <w:t>hrs in Hartlepool</w:t>
            </w:r>
            <w:r w:rsidR="00257DC7">
              <w:rPr>
                <w:sz w:val="22"/>
                <w:szCs w:val="22"/>
              </w:rPr>
              <w:t xml:space="preserve"> (Christmas lunch will follow the Board Meeting).</w:t>
            </w:r>
          </w:p>
        </w:tc>
        <w:tc>
          <w:tcPr>
            <w:tcW w:w="817" w:type="dxa"/>
          </w:tcPr>
          <w:p w14:paraId="261E8566" w14:textId="77777777" w:rsidR="00785744" w:rsidRPr="006C4597" w:rsidRDefault="00785744" w:rsidP="00785744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14:paraId="51841668" w14:textId="77777777" w:rsidR="005C5B65" w:rsidRDefault="005C5B65"/>
    <w:sectPr w:rsidR="005C5B65" w:rsidSect="00DD765C">
      <w:headerReference w:type="default" r:id="rId8"/>
      <w:pgSz w:w="11906" w:h="16838"/>
      <w:pgMar w:top="851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B8D36" w14:textId="77777777" w:rsidR="00EC5244" w:rsidRDefault="00EC5244" w:rsidP="003D3A82">
      <w:r>
        <w:separator/>
      </w:r>
    </w:p>
  </w:endnote>
  <w:endnote w:type="continuationSeparator" w:id="0">
    <w:p w14:paraId="31255EF7" w14:textId="77777777" w:rsidR="00EC5244" w:rsidRDefault="00EC524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8DEC0" w14:textId="77777777" w:rsidR="00EC5244" w:rsidRDefault="00EC5244" w:rsidP="003D3A82">
      <w:r>
        <w:separator/>
      </w:r>
    </w:p>
  </w:footnote>
  <w:footnote w:type="continuationSeparator" w:id="0">
    <w:p w14:paraId="3A3571FF" w14:textId="77777777" w:rsidR="00EC5244" w:rsidRDefault="00EC524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13158" w14:textId="77777777" w:rsidR="003D3A82" w:rsidRDefault="003D3A82">
    <w:pPr>
      <w:pStyle w:val="Header"/>
    </w:pPr>
  </w:p>
  <w:p w14:paraId="616EBCF5" w14:textId="77777777"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0B6616"/>
    <w:multiLevelType w:val="hybridMultilevel"/>
    <w:tmpl w:val="B4C6A308"/>
    <w:lvl w:ilvl="0" w:tplc="04F44B86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21C74E4"/>
    <w:multiLevelType w:val="hybridMultilevel"/>
    <w:tmpl w:val="04F2F6DE"/>
    <w:lvl w:ilvl="0" w:tplc="5748F02A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E50F31"/>
    <w:multiLevelType w:val="hybridMultilevel"/>
    <w:tmpl w:val="F1B450E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63713A52"/>
    <w:multiLevelType w:val="hybridMultilevel"/>
    <w:tmpl w:val="C762B236"/>
    <w:lvl w:ilvl="0" w:tplc="418CF484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0"/>
  </w:num>
  <w:num w:numId="4">
    <w:abstractNumId w:val="9"/>
  </w:num>
  <w:num w:numId="5">
    <w:abstractNumId w:val="12"/>
  </w:num>
  <w:num w:numId="6">
    <w:abstractNumId w:val="2"/>
  </w:num>
  <w:num w:numId="7">
    <w:abstractNumId w:val="5"/>
  </w:num>
  <w:num w:numId="8">
    <w:abstractNumId w:val="1"/>
  </w:num>
  <w:num w:numId="9">
    <w:abstractNumId w:val="6"/>
  </w:num>
  <w:num w:numId="10">
    <w:abstractNumId w:val="4"/>
  </w:num>
  <w:num w:numId="11">
    <w:abstractNumId w:val="10"/>
  </w:num>
  <w:num w:numId="12">
    <w:abstractNumId w:val="7"/>
  </w:num>
  <w:num w:numId="13">
    <w:abstractNumId w:val="14"/>
  </w:num>
  <w:num w:numId="14">
    <w:abstractNumId w:val="8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67F3"/>
    <w:rsid w:val="000258D5"/>
    <w:rsid w:val="00076ED2"/>
    <w:rsid w:val="00080784"/>
    <w:rsid w:val="0008429C"/>
    <w:rsid w:val="00090B34"/>
    <w:rsid w:val="00096E25"/>
    <w:rsid w:val="000B4748"/>
    <w:rsid w:val="000C2B21"/>
    <w:rsid w:val="000D3BDE"/>
    <w:rsid w:val="000E2103"/>
    <w:rsid w:val="00111955"/>
    <w:rsid w:val="00120972"/>
    <w:rsid w:val="0013601E"/>
    <w:rsid w:val="001445F8"/>
    <w:rsid w:val="0017117D"/>
    <w:rsid w:val="00183050"/>
    <w:rsid w:val="00184340"/>
    <w:rsid w:val="00193173"/>
    <w:rsid w:val="00197058"/>
    <w:rsid w:val="00197C9C"/>
    <w:rsid w:val="001A73B8"/>
    <w:rsid w:val="001B6BDE"/>
    <w:rsid w:val="001D36D0"/>
    <w:rsid w:val="001E5463"/>
    <w:rsid w:val="001F0B52"/>
    <w:rsid w:val="001F0E39"/>
    <w:rsid w:val="001F3248"/>
    <w:rsid w:val="002007FA"/>
    <w:rsid w:val="002138F8"/>
    <w:rsid w:val="002166DD"/>
    <w:rsid w:val="00227D34"/>
    <w:rsid w:val="00230591"/>
    <w:rsid w:val="00235433"/>
    <w:rsid w:val="00236119"/>
    <w:rsid w:val="002552F6"/>
    <w:rsid w:val="00257DC7"/>
    <w:rsid w:val="00286A51"/>
    <w:rsid w:val="002B0DD4"/>
    <w:rsid w:val="002B575D"/>
    <w:rsid w:val="002F2862"/>
    <w:rsid w:val="00307960"/>
    <w:rsid w:val="003127CB"/>
    <w:rsid w:val="00327FC4"/>
    <w:rsid w:val="003362AF"/>
    <w:rsid w:val="00337E04"/>
    <w:rsid w:val="003461F1"/>
    <w:rsid w:val="003655FE"/>
    <w:rsid w:val="00367054"/>
    <w:rsid w:val="00372502"/>
    <w:rsid w:val="00376688"/>
    <w:rsid w:val="00380CFD"/>
    <w:rsid w:val="00384B78"/>
    <w:rsid w:val="003858C5"/>
    <w:rsid w:val="003976E1"/>
    <w:rsid w:val="003A33C5"/>
    <w:rsid w:val="003A52CC"/>
    <w:rsid w:val="003A651C"/>
    <w:rsid w:val="003A7A0F"/>
    <w:rsid w:val="003B01F9"/>
    <w:rsid w:val="003B7045"/>
    <w:rsid w:val="003C5520"/>
    <w:rsid w:val="003D3A82"/>
    <w:rsid w:val="003D7D0C"/>
    <w:rsid w:val="003E3E98"/>
    <w:rsid w:val="003F132E"/>
    <w:rsid w:val="003F76E0"/>
    <w:rsid w:val="00432248"/>
    <w:rsid w:val="00433D4D"/>
    <w:rsid w:val="00452169"/>
    <w:rsid w:val="00470C6C"/>
    <w:rsid w:val="00480B19"/>
    <w:rsid w:val="00485F8E"/>
    <w:rsid w:val="00490232"/>
    <w:rsid w:val="00491AA5"/>
    <w:rsid w:val="004A01E4"/>
    <w:rsid w:val="004A4AA9"/>
    <w:rsid w:val="004A5052"/>
    <w:rsid w:val="004A693B"/>
    <w:rsid w:val="004B7625"/>
    <w:rsid w:val="004C20F6"/>
    <w:rsid w:val="004C3FC4"/>
    <w:rsid w:val="004C5549"/>
    <w:rsid w:val="004D0A56"/>
    <w:rsid w:val="004D7859"/>
    <w:rsid w:val="004E3406"/>
    <w:rsid w:val="004E4963"/>
    <w:rsid w:val="004F09E0"/>
    <w:rsid w:val="004F5F53"/>
    <w:rsid w:val="00512CBA"/>
    <w:rsid w:val="00513352"/>
    <w:rsid w:val="005159C2"/>
    <w:rsid w:val="00520334"/>
    <w:rsid w:val="00523F8D"/>
    <w:rsid w:val="00524214"/>
    <w:rsid w:val="00526AAA"/>
    <w:rsid w:val="005354AF"/>
    <w:rsid w:val="00537AEA"/>
    <w:rsid w:val="005453F9"/>
    <w:rsid w:val="00550D15"/>
    <w:rsid w:val="00565E09"/>
    <w:rsid w:val="00565E95"/>
    <w:rsid w:val="00567F9E"/>
    <w:rsid w:val="00571043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E732F"/>
    <w:rsid w:val="005F0B1C"/>
    <w:rsid w:val="005F7C12"/>
    <w:rsid w:val="00625218"/>
    <w:rsid w:val="00625F69"/>
    <w:rsid w:val="0064655C"/>
    <w:rsid w:val="00666D8F"/>
    <w:rsid w:val="00674DD5"/>
    <w:rsid w:val="006850C8"/>
    <w:rsid w:val="0069542A"/>
    <w:rsid w:val="006A602D"/>
    <w:rsid w:val="006A6594"/>
    <w:rsid w:val="006B26FC"/>
    <w:rsid w:val="006B2B84"/>
    <w:rsid w:val="006B6769"/>
    <w:rsid w:val="006B79AB"/>
    <w:rsid w:val="006C4597"/>
    <w:rsid w:val="006C75F9"/>
    <w:rsid w:val="006E0693"/>
    <w:rsid w:val="006E5C40"/>
    <w:rsid w:val="00714F81"/>
    <w:rsid w:val="007707EF"/>
    <w:rsid w:val="00781AF7"/>
    <w:rsid w:val="00785744"/>
    <w:rsid w:val="007979FE"/>
    <w:rsid w:val="007A7845"/>
    <w:rsid w:val="007C112B"/>
    <w:rsid w:val="007C748E"/>
    <w:rsid w:val="007C7BCE"/>
    <w:rsid w:val="007D6432"/>
    <w:rsid w:val="008061E8"/>
    <w:rsid w:val="008233C0"/>
    <w:rsid w:val="0083255D"/>
    <w:rsid w:val="008341BA"/>
    <w:rsid w:val="00847B0C"/>
    <w:rsid w:val="0086562F"/>
    <w:rsid w:val="008712FB"/>
    <w:rsid w:val="00891118"/>
    <w:rsid w:val="008A0F72"/>
    <w:rsid w:val="008B6096"/>
    <w:rsid w:val="008C18E7"/>
    <w:rsid w:val="008C1C16"/>
    <w:rsid w:val="008C6537"/>
    <w:rsid w:val="008D33A5"/>
    <w:rsid w:val="008D58F0"/>
    <w:rsid w:val="008E128A"/>
    <w:rsid w:val="008F2ED8"/>
    <w:rsid w:val="008F53D2"/>
    <w:rsid w:val="008F7D93"/>
    <w:rsid w:val="00905DDE"/>
    <w:rsid w:val="0091283D"/>
    <w:rsid w:val="0091742D"/>
    <w:rsid w:val="00917509"/>
    <w:rsid w:val="00924170"/>
    <w:rsid w:val="00935233"/>
    <w:rsid w:val="00935C05"/>
    <w:rsid w:val="009643C2"/>
    <w:rsid w:val="00971C2E"/>
    <w:rsid w:val="00976198"/>
    <w:rsid w:val="00981DE1"/>
    <w:rsid w:val="00984830"/>
    <w:rsid w:val="00984FEF"/>
    <w:rsid w:val="00986BED"/>
    <w:rsid w:val="009A156C"/>
    <w:rsid w:val="009A584C"/>
    <w:rsid w:val="009A755D"/>
    <w:rsid w:val="009C2AFF"/>
    <w:rsid w:val="009D7A7D"/>
    <w:rsid w:val="009E4FA5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5580A"/>
    <w:rsid w:val="00A65B74"/>
    <w:rsid w:val="00A6736B"/>
    <w:rsid w:val="00A7181C"/>
    <w:rsid w:val="00A752CE"/>
    <w:rsid w:val="00AA6856"/>
    <w:rsid w:val="00AB4257"/>
    <w:rsid w:val="00AD1B62"/>
    <w:rsid w:val="00AE081D"/>
    <w:rsid w:val="00AE0973"/>
    <w:rsid w:val="00AE1D8A"/>
    <w:rsid w:val="00AE1FB3"/>
    <w:rsid w:val="00B1088A"/>
    <w:rsid w:val="00B211D8"/>
    <w:rsid w:val="00B309C4"/>
    <w:rsid w:val="00B35F69"/>
    <w:rsid w:val="00B4190F"/>
    <w:rsid w:val="00B5541C"/>
    <w:rsid w:val="00B55548"/>
    <w:rsid w:val="00B56658"/>
    <w:rsid w:val="00B7202F"/>
    <w:rsid w:val="00B9193D"/>
    <w:rsid w:val="00B97ABB"/>
    <w:rsid w:val="00BA1E98"/>
    <w:rsid w:val="00BA2EC4"/>
    <w:rsid w:val="00BE59B2"/>
    <w:rsid w:val="00BF3B7E"/>
    <w:rsid w:val="00BF6D31"/>
    <w:rsid w:val="00C10EDB"/>
    <w:rsid w:val="00C1612B"/>
    <w:rsid w:val="00C31F3E"/>
    <w:rsid w:val="00C3579F"/>
    <w:rsid w:val="00C52A35"/>
    <w:rsid w:val="00C52EB3"/>
    <w:rsid w:val="00C93A04"/>
    <w:rsid w:val="00CA2510"/>
    <w:rsid w:val="00CB4A59"/>
    <w:rsid w:val="00CC268C"/>
    <w:rsid w:val="00CC47D2"/>
    <w:rsid w:val="00CE1C7E"/>
    <w:rsid w:val="00CF05D6"/>
    <w:rsid w:val="00CF7ED3"/>
    <w:rsid w:val="00D00DBD"/>
    <w:rsid w:val="00D069AA"/>
    <w:rsid w:val="00D10B73"/>
    <w:rsid w:val="00D22650"/>
    <w:rsid w:val="00D35B24"/>
    <w:rsid w:val="00D4277C"/>
    <w:rsid w:val="00D51A63"/>
    <w:rsid w:val="00D579D6"/>
    <w:rsid w:val="00D70430"/>
    <w:rsid w:val="00D75FAA"/>
    <w:rsid w:val="00D81CEC"/>
    <w:rsid w:val="00DA31D9"/>
    <w:rsid w:val="00DD765C"/>
    <w:rsid w:val="00DE42D9"/>
    <w:rsid w:val="00DE54C9"/>
    <w:rsid w:val="00E22D51"/>
    <w:rsid w:val="00E25588"/>
    <w:rsid w:val="00E43143"/>
    <w:rsid w:val="00E4559D"/>
    <w:rsid w:val="00E5476F"/>
    <w:rsid w:val="00E667AA"/>
    <w:rsid w:val="00E72542"/>
    <w:rsid w:val="00E90DCB"/>
    <w:rsid w:val="00E953A2"/>
    <w:rsid w:val="00EB2B13"/>
    <w:rsid w:val="00EC5244"/>
    <w:rsid w:val="00EE077E"/>
    <w:rsid w:val="00F04AE4"/>
    <w:rsid w:val="00F067FC"/>
    <w:rsid w:val="00F13F41"/>
    <w:rsid w:val="00F145F9"/>
    <w:rsid w:val="00F1751A"/>
    <w:rsid w:val="00F31ED1"/>
    <w:rsid w:val="00F425B2"/>
    <w:rsid w:val="00F44E0A"/>
    <w:rsid w:val="00F46E40"/>
    <w:rsid w:val="00F53EA9"/>
    <w:rsid w:val="00F614A5"/>
    <w:rsid w:val="00F623C8"/>
    <w:rsid w:val="00F72A4D"/>
    <w:rsid w:val="00F87C6F"/>
    <w:rsid w:val="00FA221C"/>
    <w:rsid w:val="00FA4819"/>
    <w:rsid w:val="00FB06C3"/>
    <w:rsid w:val="00FB6135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  <w14:docId w14:val="7363C682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5</TotalTime>
  <Pages>2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18</cp:revision>
  <cp:lastPrinted>2023-09-12T09:30:00Z</cp:lastPrinted>
  <dcterms:created xsi:type="dcterms:W3CDTF">2021-09-23T10:40:00Z</dcterms:created>
  <dcterms:modified xsi:type="dcterms:W3CDTF">2023-12-12T12:07:00Z</dcterms:modified>
</cp:coreProperties>
</file>